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0455" w:rsidRPr="00D90455" w:rsidRDefault="00D90455" w:rsidP="00D90455">
      <w:pPr>
        <w:jc w:val="both"/>
      </w:pPr>
      <w:r w:rsidRPr="00D90455">
        <w:t>Participants intending to give an "Oral" or "</w:t>
      </w:r>
      <w:proofErr w:type="spellStart"/>
      <w:r w:rsidRPr="00D90455">
        <w:t>ePoster</w:t>
      </w:r>
      <w:proofErr w:type="spellEnd"/>
      <w:r w:rsidRPr="00D90455">
        <w:t>" presentation in the symposium should submit their abstracts to the Conference Secretariat (gcfne@hku.hk) with a title “GCFNE 2018 – Abstract” before 01 Sep 2018.</w:t>
      </w:r>
      <w:r>
        <w:t xml:space="preserve"> </w:t>
      </w:r>
      <w:r w:rsidRPr="00D90455">
        <w:t xml:space="preserve">The abstract should be </w:t>
      </w:r>
      <w:r>
        <w:t xml:space="preserve">prepared using the template provided overleaf, and </w:t>
      </w:r>
      <w:r w:rsidRPr="00D90455">
        <w:t>structured into the following sections</w:t>
      </w:r>
      <w:r>
        <w:t>:</w:t>
      </w:r>
    </w:p>
    <w:p w:rsidR="00D90455" w:rsidRPr="00D90455" w:rsidRDefault="00D90455" w:rsidP="00D90455">
      <w:pPr>
        <w:pStyle w:val="ListParagraph"/>
        <w:numPr>
          <w:ilvl w:val="0"/>
          <w:numId w:val="1"/>
        </w:numPr>
        <w:ind w:leftChars="0"/>
      </w:pPr>
      <w:r>
        <w:t xml:space="preserve">Introduction - </w:t>
      </w:r>
      <w:r w:rsidRPr="00D90455">
        <w:t>outlines the background and significance of the study;</w:t>
      </w:r>
    </w:p>
    <w:p w:rsidR="00D90455" w:rsidRPr="00D90455" w:rsidRDefault="00D90455" w:rsidP="00D90455">
      <w:pPr>
        <w:pStyle w:val="ListParagraph"/>
        <w:numPr>
          <w:ilvl w:val="0"/>
          <w:numId w:val="1"/>
        </w:numPr>
        <w:ind w:leftChars="0"/>
      </w:pPr>
      <w:r w:rsidRPr="00D90455">
        <w:t>Methodologies - a concise description of methods used in the study;</w:t>
      </w:r>
    </w:p>
    <w:p w:rsidR="00D90455" w:rsidRPr="00D90455" w:rsidRDefault="00D90455" w:rsidP="00D90455">
      <w:pPr>
        <w:pStyle w:val="ListParagraph"/>
        <w:numPr>
          <w:ilvl w:val="0"/>
          <w:numId w:val="1"/>
        </w:numPr>
        <w:ind w:leftChars="0"/>
      </w:pPr>
      <w:r w:rsidRPr="00D90455">
        <w:t>Results - describes the major findings;</w:t>
      </w:r>
    </w:p>
    <w:p w:rsidR="00D90455" w:rsidRPr="00D90455" w:rsidRDefault="00D90455" w:rsidP="00D90455">
      <w:pPr>
        <w:pStyle w:val="ListParagraph"/>
        <w:numPr>
          <w:ilvl w:val="0"/>
          <w:numId w:val="1"/>
        </w:numPr>
        <w:ind w:leftChars="0"/>
      </w:pPr>
      <w:r w:rsidRPr="00D90455">
        <w:t>Conclusion; and</w:t>
      </w:r>
    </w:p>
    <w:p w:rsidR="00D90455" w:rsidRPr="00D90455" w:rsidRDefault="00D90455" w:rsidP="00D90455">
      <w:pPr>
        <w:pStyle w:val="ListParagraph"/>
        <w:numPr>
          <w:ilvl w:val="0"/>
          <w:numId w:val="1"/>
        </w:numPr>
        <w:ind w:leftChars="0"/>
      </w:pPr>
      <w:r w:rsidRPr="00D90455">
        <w:t>Funding Supports.</w:t>
      </w:r>
    </w:p>
    <w:p w:rsidR="00D90455" w:rsidRPr="00D90455" w:rsidRDefault="00D90455" w:rsidP="00D90455">
      <w:pPr>
        <w:jc w:val="both"/>
        <w:rPr>
          <w:b/>
          <w:color w:val="FF0000"/>
        </w:rPr>
      </w:pPr>
      <w:r w:rsidRPr="00D90455">
        <w:t xml:space="preserve">The abstract should contain no more than 300 words (excluding the “Funding” section). </w:t>
      </w:r>
      <w:r w:rsidRPr="00D90455">
        <w:rPr>
          <w:b/>
          <w:color w:val="FF0000"/>
        </w:rPr>
        <w:t>No references</w:t>
      </w:r>
      <w:r>
        <w:rPr>
          <w:b/>
          <w:color w:val="FF0000"/>
        </w:rPr>
        <w:t>, tables and figures</w:t>
      </w:r>
      <w:r w:rsidRPr="00D90455">
        <w:rPr>
          <w:b/>
          <w:color w:val="FF0000"/>
        </w:rPr>
        <w:t xml:space="preserve"> should be included.   </w:t>
      </w:r>
      <w:bookmarkStart w:id="0" w:name="_GoBack"/>
      <w:bookmarkEnd w:id="0"/>
    </w:p>
    <w:p w:rsidR="00D90455" w:rsidRDefault="00D90455" w:rsidP="00D90455"/>
    <w:p w:rsidR="00D90455" w:rsidRDefault="00D90455">
      <w:pPr>
        <w:widowControl/>
        <w:rPr>
          <w:b/>
        </w:rPr>
      </w:pPr>
      <w:r>
        <w:rPr>
          <w:b/>
        </w:rPr>
        <w:br w:type="page"/>
      </w:r>
    </w:p>
    <w:p w:rsidR="00D90455" w:rsidRDefault="00D90455" w:rsidP="00D90455">
      <w:pPr>
        <w:jc w:val="center"/>
        <w:rPr>
          <w:b/>
        </w:rPr>
      </w:pPr>
      <w:r>
        <w:rPr>
          <w:rFonts w:hint="eastAsia"/>
          <w:b/>
        </w:rPr>
        <w:lastRenderedPageBreak/>
        <w:t>Abstract</w:t>
      </w:r>
      <w:r>
        <w:rPr>
          <w:b/>
        </w:rPr>
        <w:t xml:space="preserve">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90455" w:rsidTr="00D90455">
        <w:tc>
          <w:tcPr>
            <w:tcW w:w="10456" w:type="dxa"/>
          </w:tcPr>
          <w:p w:rsidR="00D90455" w:rsidRDefault="00D90455" w:rsidP="00D90455">
            <w:pPr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Title of abstract</w:t>
            </w:r>
          </w:p>
          <w:p w:rsidR="00D90455" w:rsidRDefault="00D90455" w:rsidP="00D90455">
            <w:pPr>
              <w:jc w:val="center"/>
            </w:pPr>
            <w:r>
              <w:rPr>
                <w:vertAlign w:val="superscript"/>
              </w:rPr>
              <w:t>1</w:t>
            </w:r>
            <w:r>
              <w:t xml:space="preserve">John Doe, </w:t>
            </w:r>
            <w:r>
              <w:rPr>
                <w:vertAlign w:val="superscript"/>
              </w:rPr>
              <w:t>2</w:t>
            </w:r>
            <w:r>
              <w:t xml:space="preserve">Jane Doe, </w:t>
            </w:r>
            <w:r w:rsidRPr="00D90455">
              <w:rPr>
                <w:vertAlign w:val="superscript"/>
              </w:rPr>
              <w:t>2,</w:t>
            </w:r>
            <w:r>
              <w:rPr>
                <w:vertAlign w:val="superscript"/>
              </w:rPr>
              <w:t>3</w:t>
            </w:r>
            <w:r>
              <w:t>Jason Doe</w:t>
            </w:r>
          </w:p>
          <w:p w:rsidR="00D90455" w:rsidRDefault="00D90455" w:rsidP="00D90455">
            <w:pPr>
              <w:jc w:val="center"/>
            </w:pPr>
            <w:r>
              <w:rPr>
                <w:vertAlign w:val="superscript"/>
              </w:rPr>
              <w:t>1</w:t>
            </w:r>
            <w:r>
              <w:t>Affiliation #1, University #1, City, Country</w:t>
            </w:r>
          </w:p>
          <w:p w:rsidR="00D90455" w:rsidRDefault="00D90455" w:rsidP="00D90455">
            <w:pPr>
              <w:jc w:val="center"/>
            </w:pPr>
            <w:r>
              <w:rPr>
                <w:vertAlign w:val="superscript"/>
              </w:rPr>
              <w:t>2</w:t>
            </w:r>
            <w:r>
              <w:t>Affiliation #2, University #2, City, Country</w:t>
            </w:r>
          </w:p>
          <w:p w:rsidR="00D90455" w:rsidRDefault="00D90455" w:rsidP="00D90455">
            <w:pPr>
              <w:jc w:val="center"/>
            </w:pPr>
            <w:r>
              <w:rPr>
                <w:vertAlign w:val="superscript"/>
              </w:rPr>
              <w:t>3</w:t>
            </w:r>
            <w:r>
              <w:t>Affiliation #3, University #3, City, Country</w:t>
            </w:r>
          </w:p>
          <w:p w:rsidR="00D90455" w:rsidRDefault="00D90455" w:rsidP="00D90455">
            <w:pPr>
              <w:jc w:val="center"/>
            </w:pPr>
            <w:r>
              <w:t xml:space="preserve">E-mail for correspondence: </w:t>
            </w:r>
            <w:hyperlink r:id="rId7" w:history="1">
              <w:r w:rsidRPr="00747BE2">
                <w:rPr>
                  <w:rStyle w:val="Hyperlink"/>
                </w:rPr>
                <w:t>email@university.edu</w:t>
              </w:r>
            </w:hyperlink>
            <w:r>
              <w:t xml:space="preserve"> </w:t>
            </w:r>
          </w:p>
          <w:p w:rsidR="00D90455" w:rsidRPr="00D90455" w:rsidRDefault="00D90455" w:rsidP="00D90455">
            <w:pPr>
              <w:rPr>
                <w:rFonts w:hint="eastAsia"/>
              </w:rPr>
            </w:pPr>
            <w:r w:rsidRPr="00D90455">
              <w:rPr>
                <w:rFonts w:hint="eastAsia"/>
              </w:rPr>
              <w:t>(no word limit)</w:t>
            </w:r>
          </w:p>
        </w:tc>
      </w:tr>
      <w:tr w:rsidR="00D90455" w:rsidTr="00D90455">
        <w:tc>
          <w:tcPr>
            <w:tcW w:w="10456" w:type="dxa"/>
          </w:tcPr>
          <w:p w:rsidR="00D90455" w:rsidRDefault="00D90455" w:rsidP="00D90455">
            <w:pPr>
              <w:rPr>
                <w:b/>
              </w:rPr>
            </w:pPr>
            <w:r>
              <w:rPr>
                <w:b/>
              </w:rPr>
              <w:t>Introduction:</w:t>
            </w:r>
          </w:p>
          <w:p w:rsidR="00D90455" w:rsidRDefault="00D90455" w:rsidP="00D90455">
            <w:pPr>
              <w:rPr>
                <w:b/>
              </w:rPr>
            </w:pPr>
            <w:r>
              <w:rPr>
                <w:b/>
              </w:rPr>
              <w:t>Methodologies:</w:t>
            </w:r>
          </w:p>
          <w:p w:rsidR="00D90455" w:rsidRDefault="00D90455" w:rsidP="00D90455">
            <w:pPr>
              <w:rPr>
                <w:b/>
              </w:rPr>
            </w:pPr>
            <w:r>
              <w:rPr>
                <w:b/>
              </w:rPr>
              <w:t>Results:</w:t>
            </w:r>
          </w:p>
          <w:p w:rsidR="00D90455" w:rsidRDefault="00D90455" w:rsidP="00D90455">
            <w:pPr>
              <w:rPr>
                <w:b/>
              </w:rPr>
            </w:pPr>
            <w:r>
              <w:rPr>
                <w:b/>
              </w:rPr>
              <w:t>Conclusions:</w:t>
            </w:r>
          </w:p>
          <w:p w:rsidR="00D90455" w:rsidRPr="00D90455" w:rsidRDefault="00D90455" w:rsidP="00D90455">
            <w:pPr>
              <w:rPr>
                <w:rFonts w:hint="eastAsia"/>
                <w:b/>
              </w:rPr>
            </w:pPr>
            <w:r w:rsidRPr="00D90455">
              <w:rPr>
                <w:b/>
                <w:color w:val="FF0000"/>
              </w:rPr>
              <w:t>(max 300 words</w:t>
            </w:r>
            <w:r w:rsidRPr="00D90455">
              <w:rPr>
                <w:rFonts w:hint="eastAsia"/>
                <w:b/>
                <w:color w:val="FF0000"/>
              </w:rPr>
              <w:t>)</w:t>
            </w:r>
          </w:p>
        </w:tc>
      </w:tr>
      <w:tr w:rsidR="00D90455" w:rsidTr="00D90455">
        <w:tc>
          <w:tcPr>
            <w:tcW w:w="10456" w:type="dxa"/>
          </w:tcPr>
          <w:p w:rsidR="00D90455" w:rsidRDefault="00D90455" w:rsidP="00D90455">
            <w:pPr>
              <w:rPr>
                <w:b/>
              </w:rPr>
            </w:pPr>
            <w:r>
              <w:rPr>
                <w:rFonts w:hint="eastAsia"/>
                <w:b/>
              </w:rPr>
              <w:t>Funding support:</w:t>
            </w:r>
          </w:p>
          <w:p w:rsidR="00D90455" w:rsidRPr="00D90455" w:rsidRDefault="00D90455" w:rsidP="00D90455">
            <w:r>
              <w:t>(no word limit)</w:t>
            </w:r>
          </w:p>
        </w:tc>
      </w:tr>
    </w:tbl>
    <w:p w:rsidR="00D90455" w:rsidRPr="00D90455" w:rsidRDefault="00D90455" w:rsidP="00D90455">
      <w:pPr>
        <w:rPr>
          <w:rFonts w:hint="eastAsia"/>
        </w:rPr>
      </w:pPr>
    </w:p>
    <w:sectPr w:rsidR="00D90455" w:rsidRPr="00D90455" w:rsidSect="00D90455">
      <w:headerReference w:type="default" r:id="rId8"/>
      <w:pgSz w:w="11906" w:h="16838"/>
      <w:pgMar w:top="720" w:right="720" w:bottom="720" w:left="720" w:header="284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0455" w:rsidRDefault="00D90455" w:rsidP="00D90455">
      <w:r>
        <w:separator/>
      </w:r>
    </w:p>
  </w:endnote>
  <w:endnote w:type="continuationSeparator" w:id="0">
    <w:p w:rsidR="00D90455" w:rsidRDefault="00D90455" w:rsidP="00D90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0455" w:rsidRDefault="00D90455" w:rsidP="00D90455">
      <w:r>
        <w:separator/>
      </w:r>
    </w:p>
  </w:footnote>
  <w:footnote w:type="continuationSeparator" w:id="0">
    <w:p w:rsidR="00D90455" w:rsidRDefault="00D90455" w:rsidP="00D904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0455" w:rsidRDefault="00D90455" w:rsidP="00D90455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24130</wp:posOffset>
          </wp:positionV>
          <wp:extent cx="2000250" cy="762000"/>
          <wp:effectExtent l="0" t="0" r="0" b="0"/>
          <wp:wrapThrough wrapText="bothSides">
            <wp:wrapPolygon edited="0">
              <wp:start x="206" y="0"/>
              <wp:lineTo x="0" y="16200"/>
              <wp:lineTo x="0" y="17820"/>
              <wp:lineTo x="1851" y="21060"/>
              <wp:lineTo x="2263" y="21060"/>
              <wp:lineTo x="4937" y="21060"/>
              <wp:lineTo x="5349" y="21060"/>
              <wp:lineTo x="7406" y="17820"/>
              <wp:lineTo x="21189" y="15660"/>
              <wp:lineTo x="21189" y="8640"/>
              <wp:lineTo x="14811" y="7560"/>
              <wp:lineTo x="14811" y="3780"/>
              <wp:lineTo x="6994" y="0"/>
              <wp:lineTo x="206" y="0"/>
            </wp:wrapPolygon>
          </wp:wrapThrough>
          <wp:docPr id="1" name="Picture 1" descr="School of Biological Sciences, The University of Hong Ko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hool of Biological Sciences, The University of Hong Ko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2652B816" wp14:editId="32950113">
          <wp:extent cx="2190750" cy="866775"/>
          <wp:effectExtent l="0" t="0" r="0" b="9525"/>
          <wp:docPr id="5" name="Picture 5" descr="Home p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ome pag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90455">
      <w:rPr>
        <w:noProof/>
      </w:rPr>
      <w:t xml:space="preserve"> </w:t>
    </w:r>
  </w:p>
  <w:p w:rsidR="00D90455" w:rsidRDefault="00D90455" w:rsidP="00D90455">
    <w:pPr>
      <w:pStyle w:val="Header"/>
    </w:pPr>
    <w:hyperlink r:id="rId3" w:history="1">
      <w:r w:rsidRPr="00747BE2">
        <w:rPr>
          <w:rStyle w:val="Hyperlink"/>
          <w:noProof/>
        </w:rPr>
        <w:t>http://www.biosch.hku.hk/gcfne</w:t>
      </w:r>
    </w:hyperlink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F24AF5"/>
    <w:multiLevelType w:val="hybridMultilevel"/>
    <w:tmpl w:val="C324DF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NDAyNDI1NDE3sDRR0lEKTi0uzszPAykwrAUAtNmQqywAAAA="/>
  </w:docVars>
  <w:rsids>
    <w:rsidRoot w:val="00D90455"/>
    <w:rsid w:val="00176A1D"/>
    <w:rsid w:val="00605C57"/>
    <w:rsid w:val="00D90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6E9E92"/>
  <w15:chartTrackingRefBased/>
  <w15:docId w15:val="{937D37CD-686A-40A1-8719-35D509E32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045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9045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9045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9045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D90455"/>
    <w:pPr>
      <w:ind w:leftChars="200" w:left="480"/>
    </w:pPr>
  </w:style>
  <w:style w:type="table" w:styleId="TableGrid">
    <w:name w:val="Table Grid"/>
    <w:basedOn w:val="TableNormal"/>
    <w:uiPriority w:val="39"/>
    <w:rsid w:val="00D904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904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mail@university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biosch.hku.hk/gcfne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57</Words>
  <Characters>953</Characters>
  <Application>Microsoft Office Word</Application>
  <DocSecurity>0</DocSecurity>
  <Lines>3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Louie</dc:creator>
  <cp:keywords/>
  <dc:description/>
  <cp:lastModifiedBy>Jimmy Louie</cp:lastModifiedBy>
  <cp:revision>1</cp:revision>
  <dcterms:created xsi:type="dcterms:W3CDTF">2018-07-30T02:10:00Z</dcterms:created>
  <dcterms:modified xsi:type="dcterms:W3CDTF">2018-07-30T02:19:00Z</dcterms:modified>
</cp:coreProperties>
</file>